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ASR</w:t>
      </w:r>
      <w:r>
        <w:t xml:space="preserve"> </w:t>
      </w:r>
      <w:r>
        <w:t xml:space="preserve">งาน</w:t>
      </w:r>
      <w:r>
        <w:t xml:space="preserve"> </w:t>
      </w:r>
      <w:r>
        <w:t xml:space="preserve">FTI</w:t>
      </w:r>
      <w:r>
        <w:t xml:space="preserve"> </w:t>
      </w:r>
      <w:r>
        <w:t xml:space="preserve">EXPO</w:t>
      </w:r>
      <w:r>
        <w:t xml:space="preserve"> </w:t>
      </w:r>
      <w:r>
        <w:t xml:space="preserve">2025</w:t>
      </w:r>
      <w:r>
        <w:t xml:space="preserve"> </w:t>
      </w:r>
      <w:r>
        <w:t xml:space="preserve">ศูนย์สิริกิติ์</w:t>
      </w:r>
      <w:r>
        <w:t xml:space="preserve"> </w:t>
      </w:r>
      <w:r>
        <w:t xml:space="preserve">Hall</w:t>
      </w:r>
      <w:r>
        <w:t xml:space="preserve"> </w:t>
      </w:r>
      <w:r>
        <w:t xml:space="preserve">5-8</w:t>
      </w:r>
    </w:p>
    <w:p>
      <w:pPr>
        <w:pStyle w:val="Date"/>
      </w:pPr>
      <w:r>
        <w:t xml:space="preserve">วันพุธที่</w:t>
      </w:r>
      <w:r>
        <w:t xml:space="preserve"> </w:t>
      </w:r>
      <w:r>
        <w:t xml:space="preserve">12</w:t>
      </w:r>
      <w:r>
        <w:t xml:space="preserve"> </w:t>
      </w:r>
      <w:r>
        <w:t xml:space="preserve">กุมภาพันธ์</w:t>
      </w:r>
      <w:r>
        <w:t xml:space="preserve"> </w:t>
      </w:r>
      <w:r>
        <w:t xml:space="preserve">2568</w:t>
      </w:r>
      <w:r>
        <w:t xml:space="preserve"> </w:t>
      </w:r>
      <w:r>
        <w:t xml:space="preserve">เวลา</w:t>
      </w:r>
      <w:r>
        <w:t xml:space="preserve"> </w:t>
      </w:r>
      <w:r>
        <w:t xml:space="preserve">21.0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ปจะเป็นปาฐกถาพิเศษหัวข้อจุดประกายอุตสาหกรรมไทยสร้างเศรษฐกิจใหม่นำประเทศสู่ความยั่งยืน เป็นเกียรติอย่างยิ่งที่เราได้รับฟังวิสัยทัศน์จากนายกรัฐมนตรีคุณแพทองธารชินวัตรค่ะ ก็จะเป็น this moment We Have been exported and Change The Future of Thailand indistinguishable Reading The Nation autonomous vehicles The statements ขอเรียนเชิญคุณแพทองธารชินวัตรนายก รัฐมนตรีค่ะ สวัสดีรัฐมนตรีทุกท่านนะคะ ฉันให้ทานชินวัตรนะคะ นายกกล่าวจบค่ะ ขอขอบพระคุณคุณแพทองธารชินวัตรและขอเรียนเชิญท่านอยู่บนเวทีต่อสำหรับพี่เปิดน้ำประปา ไปนะคะอ่านแล้วก็จะรีดหักภาษาอังกฤษสั้นๆนะคะโอกาสนี้ค่ะขอเรียนเชิญผู้ร่วมทำ เปิดงาน FT ISO 2015 อย่างเป็นทางการด้านบนเวทีนะคะลำดับแรกค่ะ ขอเรียนเชิญคุณเกรียงไกรเธียรนุกุลประธานสภาอุตสาหกรรมแห่งประเทศไทยค่ะ ลำดับถัดไปนะคะคุณภูมิธรรมเวชชยชัยรัฐมนตรีว่าการกระทรวงกลาโหม ขอเรียนเชิญคุณมาริษเสงี่ยมพงษ์รัฐมนตรีว่าการกระทรวงการต่างประเทศ ค่ะ ทีมของคณะรัฐบาลคุณเกรียงไกรอยู่ฝั่งไหน หาลำดับถัดไปหาขอเรียนเชิญคุณเอกนัฏพร้อมพันธุ์รัฐมนตรีว่าการกระทรวงอุตสาหกรรมค่ะ อ่านแล้วก็ขอเรียนเชิญคุณจิราพรสินธุไพรรัฐมนตรี ประจำสำนักนายกรัฐมนตรีค่ะ ขอเรียนเชิญคุณอภิชิตประสพรัตน์รองประธานสภาอุตสาหกรรมแห่งประเทศไทย ประธานคณะทำงาน sci Expo ค่ะ คุณทวีปิยะพัฒนารองประธานอาวุโสสภาอุตสาหกรรมแห่ง ประเทศไทยค่ะ คุณกฤษณ์อิ่มแสงเลขานุการสภาอุตสาหกรรมแห่งประเทศไทยค่ะ และคุณพยุงศักดิ์ชาติสุทธิผลประธานกิตติมศักดิ์สภาอุตสาหกรรมแห่งประเทศไทยค่ะ โอเคประจำตำแหน่งด้านบนเวทีได้เลยนะคะ ผ่า ขณะนี้นะคะทุกท่านเงินประจำตำแหน่งพร้อมแล้วนะคะขอให้ทั้ง 2 ท่านนะคะแต่มือลงบนสัญลักษณ์ สามเหลี่ยมเพื่อสื่อถึงการร่วมกัน เสริมพลังขับเคลื่อนสหกรรมไทยในการเปิดงาน fcr Expo 2015 อย่างเป็นทางการนะคะ Erotic ลงมาแล้วสมมุติสมมุติว่าลงมาแล้ว anesthesia 2015 เหล็ก how to get error Fire กูอ้วนตึ้งตึงไปแล้วครับ พี่เปรี้ยวมีว่าพี่ออกมาแล้วมาแล้ว จะเป็นตัวหนังสือ อันนี้ ลูกค้ามาแล้ว OK ผ่านพิธีเปิดงาน elca sale เริ่มต้นขึ้นอย่างเป็นทางการแล้วนะคะ ก้าวสำคัญในการเสริมสร้างศักยภาพของอุตสาหกรรมไทยให้เติบวิเคราะห์ตัดไปที่ เพลงของ Shot แรก สเต็ป สารในลำดับแรกนะคะ ขึ้นไง ใช่เลยลูกค้ามาหมดแล้วเดี๋ยวเราจะได้ OK หลังจากนั้นก็จะเป็น ตอนนี้ก่อนได้ไหมท่านพูดถูกไหมครับ ย้อนหลังนะครับ ต้องขอขอบพระคุณทุกท่านเป็นเวทีนะคะสำหรับการเปิดงาน fcr 2025 นะคะ แล้วตอนนี้นะคะขอเรียนเชิญทุกท่านอยู่บนเวทีต่อเพื่อถ่ายภาพร่วมกันในช่วงถัดไปนะคะ โอกาสนี้ค่ะขอเรียนเชิญท่าน อัครราชทูต LINE คณะทูตานุทูตนะคะแม่ไว้ dessert and the ออเดอร์ 8 ขอขอบคุณท่านอัครราชทูตรัฐธรรมนูญทุกท่านนะคะ สำหรับคณะผู้ทำพิธีเปิดนะคะขอสั้น ฉันอยู่บนเวทีต่อไปนะคะในลำดับถัดไปค่ะโอกาสนี้ค่ะขอเรียนเชิญ รองประธานคณะกรรมการจัดงาน sgis รัฐมนตรี ok ครับเบรคก่อนนะตอนนี้ เดี๋ยวผมขอ เคลียร์ทำความเข้าใจร่วมกันก่อนนะครับว่า index เตรียมไว้นะครับถูกต้อง หรือเปล่ายังไงนะครับ ก่อนที่เราจะซ้อมรำเหมือนจริงนะครับตอนนี้ผมเคลียร์เป็นคิวไปก่อน ครับ ok ครับในช่วงเริ่มต้นนะครับก็จะมี เรื่องของการต้อนรับท่านนายกนะครับเรียนด้านหน้านะครับตรงนั้นนะครับก็จะมีทีมงานของทาง หยุดนะครับ แล้วก็ทั้ง scr แล้วก็ทาง index ร่วมด้วยนะครับแล้วจะนัดต่อไปครับจะไปยืนอยู่โรงเรียนต้อนรับ หน้าหอ 5 นะครับขอ 5 เรียบร้อยเสร็จลำดับต่อไปจากห้อง 5 นะครับคุณไกรเรียนเชิญท่านนายก เข้าสู่ตัว pavilion HP pavilion นะครับโดยเริ่มจาก กลุ่มหนึ่งก่อนนะครับก็ได้ชมตัวเอง Season 1 จบปุ๊บ ไปเดินไปยังกลุ่ม 2 นะครับ Zen rooms 2 จบปุ๊บเดินไปยังรุม 3 ต่อนะครับแล้วถัดไปสุดท้ายนะครับผมขอเปลี่ยนเป็นรูป จะเป็น Soft Power นะครับหลังจากนั้นจะไปเชื่อมต่อกับในส่วนของตัว Boots นะครับ ก็จะมีเริ่มไล่ตั้งแต่ปตทไปไทยเบฟ CP อะไรต่างๆนะครับ แล้วก็ไปตามรู้ที่เตรียมไว้จนสุดท้ายครับ จบอยู่ที่ตรงเวที เพื่อเตรียมเข้าสำหรับพิธีการพิธีเปิดโทษครับ STI s2025 นะครับตรงนี้ ในคิวตรงนั้นสมมุติว่ามานั่งครบเรียบร้อยครับ เราก็จะเริ่มโดยการที่มีพิธีกรขึ้นไปก่อนก็คือคุณวีณารัตน์นะครับ ขึ้นมาโดยใช้ Wireless นะครับ รายการพูดนะครับเสร็จหลังจากนั้นครับจะโยนเข้าวีดีโอครีม นะครับพี่กรจะลงไปนะครับให้ทุกท่านที่อยู่ในงานชมวีดีโอนะครับ วีดีโอเคลียร์เรียบร้อยเสร็จปุ๊บรีบกลับขึ้นมาอีกครั้งนะครับ จะเรียนเชิญคุณ อะไร ชักโครกแปล อ๋อครับ the flash จริงๆหัวหน้านะความหมายคือแถวหน้า แถวหน้าเวทีเนี่ย เดี๋ยวเราปรับให้นะครับเดี๋ยวเรื่องของฝ่ายส่วนด้านหน้า เป็นอะไร น่าจะได้นะครับ การ์ด เดี๋ยวเราหลังจบการซ้อมทั้งหมดนะครับเดี๋ยวเราจะซื้อไฟชุดนึง บริเวณด้านหน้านะครับตรงนี้นะ อยู่ด้านซ้ายและขวานะครับ เป็นจุดยืนถ่ายรูป ช่วยได้กรณีที่มี ผู้ที่มายืน เยอะๆนะครับเราจะต้องมีไฟชุดนึงอยู่ด้านหน้าด้วยทั้งสองฝั่ง นะครับ เลยไหมครับ งั้นผมขอเรียนเชิญทาง sci ทุกท่านนะครับ เรียนเชิญที่โรงเรียนเก้าอี้นะครับเพราะว่าเดี๋ยวเราจะได้ทำความเข้าใจร่วมกันนะครับก็จะมีบางอย่างที่อาจจะ อาจจะปรึกษาครับ ปรึกษาด้วยนะครับว่า จะเป็นแนวทางนี้มายังไงนะครับโอเคงั้นเดี๋ยวผมเริ่มก่อนเลยละกันนะครับก็คือในจุดเริ่มต้นครับ ประมาณ 10:00 น ครับ 9 โมง 10 โมงนะครับก็คือทางทีมงานเตรียมตัวสำหรับในเรื่องของการรับใช้ท่านนายกนะคะ ช่วง 10:00 น นะครับก็จะมีทีม scr นะครับและร่วมกับ index นะครับ อยู่เวรรอด้านหน้านะครับตรงด้านหน้านะครับแล้วฉะนั้น ประสานกับทีม index และ scr ชื่อเดียวกันอยู่ที่จุดที่ 2 ก็คืออยู่บริเวณหน้าห้อง ป 5 นะครับสมมุติว่าเรารู้ทุกท่านมาเรียบร้อยเสร็จปุ๊บท่านลงมาอยู่บริเวณด้านหน้า ยังไงก็เรียนเชิญท่านนายก เข้าสู่ในตัวของเรานะครับโดยเริ่มจาก เอา 5 กล่องนะครับก็เริ่มจาก HP pavilion นะครับซึ่งตรง steigen ก็จะเป็นรู อันนี้นะครับก็คือเริ่มจากกลุ่มหนึ่งก่อน ท่านนายก ชม presentation ลูกหนึ่งเรียบร้อยเสร็จปุ๊บ ออกไปยังห้องที่ 2 นะครับ ครั้งที่ 2 นะครับห้องที่ 2 เสร็จปุ๊บออกไปยังห้องที่ 3 นะครับแล้วก็ต่อห้องสุดท้ายนะครับคือห้องที่ 4 จะเป็น Soft Power ครับเพราะตรงนี้เรียบร้อยเสร็จปุ๊บออกมาเข้ายังแพทตินั่มบูธต่างๆ ทีนี้พอมาถึงตรงนี้ทุกท่านผ่านรู้ตามปกติเข้ามานั่งตรงนี้เรียบร้อย วิธีการกัน โดยเริ่มจากพิธีกรคุณเผยวีณารัตน์นะครับขึ้นมาก่อน ใช้ไมค์ Wireless นะครับผู้เรียบร้อยเสร็จปุ๊บนำเข้า ให้ทุกท่านชมวีดีโอ ketene ครับ ชมวีดีโอ KT เรียบร้อยเสร็จพิธีกรจะเรียนเชิญคุณเกรียงไกรนะครับตามที่ผมทราบวันนี้คืนนี้ นะครับแบบอาจจะเป็นตามที่ทาง คุณเกรียงไกรอยาก ได้ก็คือพูดง่ายๆว่าติดไอโซลแมค แล้วก็มีเรื่องของการพูดที่มาวัตถุประสงค์ต่างๆใช่ไหมครับ พอดีผมเห็นพี่อยู่ในคิวนี้ครับ ตอนนี้ติดไอโซลแมคสามารถสามารถลองลองพูดได้นะครับแล้วลองเปิดได้ไหมครับ ก็คือว่าทางเจ้าของงาน จะเป็นคนเก่าที่ ทางเจ้าของงาน จะเป็นคนเดียวมี 2 แบบครับ ได้ครับ OK ได้ครับ ได้ครับเดี๋ยวผมสรุปให้นะครับ concentrate นะครับทุกคน พิธีกรนะครับใช้ไปเลย คุณต๋อยวีณา ตกลงเรียบร้อยกลับมาที่คุณเผยวีณารัตน์นะครับ นำเข้าทางคุณเกรียงไกร ซึ่ง ลักษณะของการ เช่นกันครับด้านข้างนะครับส่วนเรื่อง Speed นะครับที่ทุกคนบางคนอาจจะได้ตัวสปีด จะมีการปรับสปีดนะครับแต่ใน Speed นั้น สั้นลงนะครับกระชับขึ้นนะครับยังมี เหมือนเดิมนะครับ เส้นทางไปทิ้งเมื่อไหร่เราก็จะขึ้นภาพตามที่เราเมื่อกี้ จะเป็นไปได้หรอ ให้ดูก็ได้นะคะคือว่า การทำบุญ จะได้เห็นว่า อยู่นั้นเป็นผ้าแบบไหนครับ เป็นได้ขอตา ภาพ ขอตามที่ผม เดี๋ยวถ่ายทอดค่อยว่ากันนะครับ ฟุตติ้ง เกิดอะไรขึ้นครับ ก็ได้ครับ ผมพูดอยู่เนี่ยครับ คือเราต้องช่วยกันนะอันนี้คือสิ่งที่จะขึ้นในจังหวะที่ทาง ไปพูดนะครับโอเคพอจบได้ขอบคุณทางมิตรผลพบอะไรกันก็กลับ ครับโอเค ตากเสร็จปุ๊บจะกลับมาที่พิธีกรนะครับ เสร็จปุ๊บหลังจากนั้นในช่วงระหว่างที่พี่ก่อนพูดนะครับ การ setup ขับตรงกลางนะครับสำหรับท่านนายกพิธีกรจะเรียนเชิญท่านประธาน Rainbow ครับตรงนี้เรียบร้อยเสร็จปุ๊บเคลียร์หมดเลยครับทั้งหมดนะครับจะเป็นการเข้าสู่การเป็น งานครับ ซึ่งตอนนี้ นะครับ กล่าวจบเสร็จปุ๊บจะเรียนเชิญท่านนายก อยู่ทั้งปีกฝั่งด้านนี้นะครับโดยอยู่แถวหน้านะครับแล้วตัดไปตรงด้านข้างจะเป็นทาง ไก่ คนละแบบแบบนี้ คณะรัฐมนตรีทั้งหมด อยู่ฝั่งทางด้านหลังแถวระยองลงไป ครับเรียนเช่นเดียวกันครับทางฝั่งนี้ก็จะเป็นแถวรอลงอยู่ด้านนี้ผมขอ ดูแป๊บเดียว ลงมาครับ ให้หน่อย ขอกินไอติมหน่อยครับ OK น้องระดับความสูงกว่าพ่อคุณลุงเองนะครับ ไม่เป็นไรครับ นี้นะครับก็พี่ก็จะบอก ข้าวตอนเที่ยงดิ แถวแรกครับ 2,000 นะครับแถวราม ลองลงมานะครับติดตั้งข้างไปเช่นเดียวกันนะครับเราจะได้ก็จะให้คิวครับ ที่จะทำพิธีแปะทำพิธี นะครับฮา 4 3 2 1 กูไม่ต้องกดอ่ะผมแค่อธิบายให้ฟังนะครับทั้งหมดแต่นะครับทั้ง 2 ท่านแตก หลังจากนั้นถ้าไม่ได้เดี๋ยวทาง industry’s ด้วยนะครับคืออยากได้ในช่วงของการแตะปุ๊บตัว 2 อันนี้ครับ จะกลับขึ้นไปเที่ยวกันที่อยู่ด้านบนทั้งหมด มีไฟตรงมามันจะมาประสาน เดี๋ยวเราซ้อมไปด้วยกันได้ พอเป็นแบบเนี้ย ถ้าเป็นไปได้ในขณะที่โต๊ะด้านหน้าด้านหลัง สื่อมวลชนเขาถ่าย ถ้าเป็นไปได้ผมอยากให้ทุกท่านที่อยู่ตรงนี้ครับเดี๋ยวถ้ามีเด็ก คอยคอยคอยๆบอกทางด้วยนะครับว่าอย่าอย่ามองแบบนี้เพราะว่าผ้ามัน แบบนี้หมดแล้ว ทุกสิ่งนี้มีการคลัง โอเคสมมติว่า Video Call งาน fcr spo2 20 25 ด้วยค่ะ กลับขึ้นไปครับเพราะเดี๋ยวเราจะรันทั้งหมดให้เห็นทั้งหมด เก็บ connecticut 2 อันนี้ขึ้นไปครับ Stage จะเรียนเชิญผู้ใหญ่นะครับขึ้นมาอยู่บริเวณด้านหน้าเข้าจุด ครับ แล้วก็ทางด้านแถว 2 ก้อน เสริมขึ้นมาต่อด้านข้างที่เป็นชุดที่ 1 ครับหลังจากนั้นถอดที่ 2 จะเชิญคณะทูต ครับก็จะลองไปด้านหลัง ครับ ก็เป็นตามลำดับที่ 3 ที่ 4 ประมาณนี้ครับเรียบร้อยเสร็จปุ๊บเสร็จ ก็จะขอบคุณทุกท่าน แล้วก็ลำดับต่อไปก็จะเป็นเรื่องของท่านนายกอาจจะต้องไปที่จุดใดจุดหนึ่งหรือยังไงต่อประมาณนี้นะคะ เดี๋ยวผมจะรันเป็นสคริปต์ทั้งหมดและพร้อมกับเพลงพร้อมทั้งวีดีโอทุกอย่างนะครับ นะครับ น้องเฟิร์นจะเป็นตัวแทนของ ฟังพิธีกรนะครับเดี๋ยวผมขอเริ่มนะผมจะไม่ใช้มาแล้วนะผมจะคุยกันผ่านอินเตอร์คอมนะครับ ศรีนคร บริษัทเอาใหม่ผมไปครับ สวัสดีค่ะกราบเรียนนายกรัฐมนตรีคุณแพทองธารชินวัตรและสวัสดีแขกผู้มีเกียรติ ท่านนะคะดิฉันวีณารัตน์เลาหภคกุลได้รับเกียรติเป็นพิธีกรในพิธีเปิดงาน cif 2025 ในวันนี้นะคะ kinesis ทองธารชินวัตร essences member of the protected your PC to Day My name is visible And I am pleased to welcome you all to open Instagram Ti Expo 2015 industri Wedding Thailand future industrious 25 finished from connecting to investor Business and Industry experts From across Thailand Around The World occupation and sustainable Development by writing thai.com Hangover definitely แปลว่า App Hornet National convention Center Michelle Rodriguez เอากันใน Section furnishing Thailand personable งาน fbi Expo 2025 นะคะเป็นเวลาที่สำคัญที่จัดขึ้นโดยสภา ขากลับแห่งประเทศไทยเพื่อรวบรวมผู้ประกอบการนักลงทุนนักธุรกิจและผู้เ****วชาญจาก อุตสาหกรรมทั้งในประเทศและต่างประเทศนะคะโดยงานนี้ค่ะและมุ่งเน้นการ เทคโนโลยีที่ทันสมัยการแลกเปลี่ยนองค์ความรู้นะคะแล้วก็สร้างโอกาสทางธุรกิจ พร้อมขับเคลื่อนเศรษฐกิจและอุตสาหกรรมไทยสู่ยุค Digital นะคะโดยงานนี้นะคะเราจะมีด้วยกันทั้งหมด กี่วันคะตั้งแต่วันพุธที่ 12 นะคะถึงวันเสาร์ที่ 10 5 กุมภาพันธ์นะคะหน้าห้อง 5-8 ค่ะที่ศูนย์ประชุม แห่งชาติสิริกิตแห่งนี้นะคะ analsex overview Video ในลำดับถัดไปนะคะที่ชั้นขอเชิญ ท่านนะคะรับชมวีดีโอภาพรวมของงาน scif 2025 ร่วมกันค่ะ ขอเชิญรับชมได้เลยค่ะ ผัก Hello ลบ เป็นยังไงกันบ้างคะวีดีโอที่ทุกท่านได้รับชมไปเมื่อสักครู่นะคะ ได้สะท้อนถึงแนวคิดและนโยบายและไฮไลต์สำคัญของงาน fcr 25 นะคะเรียกได้ว่าเป็นเวทีที่ไม่ควรพลาดเลยนะคะสำหรับผู้ประกอบการขนาดนักลงทุนและผู้ที่สนใจเริ่มต้นธุระ นะคะ ที่นี่ถือเป็นโอกาสในการค้นหาไอเดียใหม่ๆเชื่อมต่อเครือข่ายธุรกิจค่ะแล้วก็ได้ พันธมิตรทางอุตสาหกรรมที่จะมาร่วมออกบูธอย่างคับคั่งด้วยนะคะไม่ว่าคุณจะกำลังมองหาเทคโนโลยีล้ำสมัย โปรโมชั่นทางธุรกิจไหมคะหรือว่าจะเป็นโอกาสใหม่ๆนะคะ cifo 2525 ของเรานะครับพร้อมเป็นพื้นที่ให้คุณได้ต่อยอด ความสำเร็จอย่างแน่นอนค่ะ deleted Video Just what i like the exciting features of assistance Amata investor relations adversity idea Congratulation Top indicating The advancement of Technology Net solution All New Code of ethics 2520 Let’s make the most of the สี่เหลี่ยม Super White Beauty Inside Into the bananas Event greta from Meter เกรียงไกรเธียรนุกุล Fashion of Thai industries เพื่อให้ทุกท่านในค่ะได้รับทราบถึงที่มาแล้วก็ วัตถุประสงค์ของการจัดงานในครั้งนี้วันนี้ค่ะจะได้รับเกียรติจากคุณเกรียงไกรเธียร ประธานสภาอุตสาหกรรมแห่งประเทศไทย ขอเรียนเชิญค่ะ กราบเรียนท่านนายกรัฐมนตรีแพทองธาร เรียนท่านรองนายก รัฐมนตรีและรัฐมนตรีว่าการกระทรวง dot dot dot อัครราชทูตคณะทูตานุทูต ผู้บริหารองค์กรภาครัฐและเอกชน ผู้สนับสนุนการจัดงาน Expo Expo 2025 แขกผู้มีเกียรติ และสื่อมวลชนที่เคารพทุกท่าน กระผมในนามของสภาอุตสาหกรรมแห่งประเทศไทย รู้สึกยินดีและเป็นเกียรติอย่างยิ่งที่ได้มีโอกาสต้อนรับทุกท่าน เข้าสู่พิธีเปิดงาน sci Expo 2025 ในวันนี้ นายกรัฐมนตรีครับ ปัจจุบันท่ามกลางความท้าทายของเศรษฐกิจทั่วโลก พี่กำลังเผชิญ ทำให้ การเจริญเติบโตทางเศรษฐกิจและการค้าของทุกประเทศ รวมถึงประเทศไทยได้รับผลกระทบ และมีแนวโน้มที่จะชะลอตัวลง จากปัญหาต่างๆไม่ว่าจะเป็นเรื่องของความขัดแย้ง ทางภูมิศาสตร์ การที่ทำให้โลกเกิดการแบ่งขั้ว Shopping ไปสู่กระแสทวนของโลกาภิวัตน์ legalization ส่งผล ทำให้ ความร่วมมือระหว่างประเทศ ชะงักกัน สงครามที่ยืดเยื้อได้สร้างผลเสีย ภาพรวมเศรษฐกิจอย่างหลีกเลี่ยงไม่ได้ มาตรการการกีดกันการค้าที่นำมาใช้ มากขึ้นส่งผลต่อบรรยากาศการค้าการลงทุน ย้ำให้เห็นถึงความเปลี่ยนแปลงของโลก ใหม่ที่มีความผันผวน และซับซ้อนมากขึ้น อีกทั้งการเปลี่ยนแปลงเทคโนโลยีส่งผลต่อการดำเนินธุรกิจ การเปลี่ยนแปลงสภาพภูมิอากาศ accommodation ความเสียหายต่างๆ โดยเฉพาะ ปัญหาเรื่องของภัยพิบัติ ที่มีต่อประชาชนและมวลมนุษยชาติ เหล่านี้เป็นจุดสำคัญ โลกต้องเร่ง เตรียมรับมือ พร้อมกับผลกระทบที่จะเกิดขึ้น สภาอุตสาหกรรมแห่งประเทศไทยชื่อว่า วิกฤต โอกาสเสมอ ประเทศไทยจะต้องรีบเร่งในการคว้าโอกาสนี้ ต้องเร่งพัฒนาประเทศ ท่ามกลางความท้าทาย โครงสร้างอุตสาหกรรมเดิม อุตสาหกรรมใหม่ เพื่ออนาคต เครื่องยนต์ทางเศรษฐกิจยุคใหม่ สร้างสภาพแวดล้อมอำนวยความสะดวก การประกอบธุรกิจ ปรับปรุงกฎหมาย กฎระเบียบเพื่อลดขั้นตอน ในการดำเนินธุรกิจ สนับสนุนการต่อยอดและประยุกต์การใช้เทคโนโลยีนวัตกรรมเพื่อยก ขีดความสามารถ การแข่งขัน ควบคู่ไปกับการวิจัยพัฒนาผลิตภัณฑ์ใหม่ ให้มีมูลค่าสูงขึ้น ตลอดจนยกระดับมาตรฐานฝีมือแรงงานและพัฒนาทักษะแห่งอนาคต You bristol การพร้อมในการขับเคลื่อนพัฒนาองค์กรให้สอดคล้องกับแนวคิดการพัฒนา ก่อน อย่างยั่งยืน esg เพื่อมุ่งสู่เป้าหมายและซีโร่ของประเทศไทย อันนั้นเพื่อให้การขับเคลื่อน ไม่เห็นเป็นรูปธรรม สภาอุตสาหกรรมแห่งประเทศไทย nscr ในวาระปี 2500 65 69 ซึ่งเป็นการหลอมรวมทุกภาคส่วนให้เป็นส่วนเดียวกัน รวมทั้งสมาชิกกว่า 16,000 อะไร ซึ่งประกอบไปด้วย 47 กลุ่มอุตสาหกรรม 76 สภาอุตสาหกรรมจังหวัด สถาบันภายใต้สภาวะอุตสาหกรรมแห่งประเทศไทย หน่วยงานราชการสถาบันการศึกษาองค์กรภาคเอกชนและองค์กรระหว่างประเทศ ทุกภาคส่วน ต้องทำงานมุ่งสู่เป้าหมายเดียวกัน การเสริมสร้างความแข็งแกร่งให้กับอุตสาหกรรมไทย ประเทศไทยที่เข้มแข็งกว่าเดิม ถือไปไสคัดกรองการดำเนินการของสภาอุตสาหกรรมแห่งประเทศไทย ในวาระนี้ หลังจากที่เราประสบความสำเร็จจากการจัดงาน NCIS 16 ครั้งแรก ปี 2522 ที่จังหวัดเชียงใหม่ ดังนั้นถือว่าเป็นการผนึกกำลังสำคัญของภาคอุตสาหกรรมไทย แสดงให้เห็นถึงความพร้อมของไทยในการเปิดประเทศ หลังผ่านพ้นวิกฤตโควิด 19 ไม่ด่า และได้รับการตอบรับที่ดีเยี่ยมจากผู้เข้าร่วมงานทั้งชาวไทยและต่างชาติ เป็นการตอกย้ำความเชื่อมั่นประเทศไทย จึงได้จัดการ strstr ครั้งนี้ เขียนไม่ดี กะปิไม่ดี จึงทำให้การจัดงาน Expo ครั้งนี้กลับมาอีกครั้งเรายังคงมุ่งมั่นแสดงให้ทั่วโลกเห็นถึงศักยภาพ ความก้าวหน้าของภาคอุตสาหกรรม ผ่านแนวคิด 4 โก ประกอบไปด้วย coalition AI โปรอินโนเวชั่น go go go Go Green ซึ่งเป็นกลไกสำคัญในการขับเคลื่อนอุตสาหกรรม ของประเทศ ช่างงาน fcr 2025 ในครั้งนี้ เป็นเวทีในการขยายช่องทางการตลาดของสินค้าบริการ และนวัตกรรมฝีมือคนไทย ผ่านสินค้าที่ได้รับการรับรอง เครื่องหมาย Made in Thailand หรือ MVP ผลักดันให้เกิดการค้าการลงทุนเพื่อเชื่อมโยง สู่ตลาดสากล ทำให้เกิดเงินลงทุนหมุนเวียนในระบบเศรษฐกิจ รหัสดันเศรษฐกิจไทยให้เติบโต ยืนยง Expo 2025 silvestri Wedding Thailand future เสริมสร้างอุตสาหกรรม จะเชื่อมโยงเครือข่ายจากธุรกิจทั่วโลก เปิดมุมมองใหม่ๆกับนวัตกรรมและเทคโนโลยีล้ำสมัย แลกเปลี่ยนความรู้และมุมมองที่เป็นประโยชน์ เวทีเสวนาโดยมีกูรูทั้งระดับ ประเทศและระดับโลกที่มากด้วย ความรู้และทรงคุณวุฒิ ได้ประสบการณ์ด้านต่างๆรวมทั้งโซน FT Outlet ที่จำหน่ายผลิตภัณฑ์คุณภาพของสมาชิกสภาอุตสาหกรรมแห่งประเทศไทย ในราคาพิเศษสุด ซื้อ 2 5 ครั้งนี้ จัดขึ้น 4 วันคือวันที่เริ่มวันที่ 12 กุมภาพันธ์ จนถึง 15 กุมภาพันธ์ ณศูนย์ประชุมแห่งชาติสิริกิติ์ คาดว่าตลอด 4 งานจะมีผู้เข้าชม ไม่ต้องเอานะพรุ่งนี้ตัดทิ้ง คาดว่าจะสร้างโอกาส ทางการค้าได้ไม่ต่ำกว่าพันล้าน และกัน ครั้งนี้ เราได้มีการประเมินปริมาณการปล่อยก๊าซคาร์บอนไดออกไซด์โดยการ เริ่มต้น จากการจัดงาน เขาเรียกว่า Carbon footprint ได้จำนวน 164 คาร์บอนไดออกไซด์เทียบเท่า ซึ่งต้องขอขอบคุณกลุ่มมิตรผลที่ได้ให้การสนับสนุนคาร์บอนเครดิต เครื่องมาชดเชยให้ทำ จนทำให้งานนี้เป็น Carbon neutral แนะนำของสภาอุตสาหกรรมแห่งประเทศไทยผมขอขอบคุณทุกภาคส่วนร่วมกันสนับสนุน กัปตัน เกิดการรวมพลังอุตสาหกรรมในการก้าวสู่อนาคต ผ่านการจัดงานในครั้งนี้ ขอขอบคุณสปอนเซอร์หรือผู้สนับสนุนทั้ง 56 ราย ซึ่งเป็นกำลังสำคัญ ในการที่จะทำให้งานนี้เกิดขึ้นได้ ขอขอบคุณท่านนายกรัฐมนตรีแพทองธารชินวัตร กรุณาให้เกียรติเป็นประธานเปิดงาน วันนี้ การแสดงปาฐกถาพิเศษ ทำประเทศไทยนำประเทศไทยสู่ความยั่งยืนอีกด้วย ขอบคุณครับ ประมาณ 10 นาที ขอขอบพระคุณคุณเกรียงไกรเธียรนุกุลประธานสภาอุตสาหกรรมแห่งประเทศไทยค่ะ ที่ท่านได้กล่าวนะคะบริบทเศรษฐกิจโลกที่เปลี่ยนแปลงอย่างรวดเร็วของอันเป็นผลจากเทคโนโลยีใหม่ ศูนย์กลางการค้าและการเปลี่ยนแปลงสภาพภูมิอากาศนะคะทำให้อุตสาหกรรมไทยต้องป่ะ เพื่อยกระดับขีดความสามารถในการแข่งขันดังนั้นสภาอุตสาหกรรมแห่งประเทศไทยค่ะจึงเดินหน้าค่ะ นโยบาย One fti นะคะรวมพลังสมาชิกกว่า 16 ฝันร้ายนะคะ 47 กลุ่มอุตสาหกรรมและ 76 สภาอุตสาหกรรมจังหวัด นะคะพร้อมกับภาครัฐภาคเอกชนและองค์กรระดับนานาชาติ เพื่อเปลี่ยนความท้าทายให้เป็นโอกาสค่ะและสร้างความแข็งแกร่งให้อุตสาหกรรมไทยเพื่อประเทศไทย น้ำแข็งกว่าเดิมนะคะโดยงานนี้ค่ะถือเป็นเวทีสำคัญในการเปิดโอกาสทางธุรกิจ ด้านการค้าและการลงทุนกว่า 1 พันล้านบาทนะคะรวมถึงเป็นคาร์บอน Nelson ด้วยนะคะด้วยการ คาร์บอนเครดิตผ่าตัด เม็ดผลอีกด้วยนะคะ indigoskin เกรียงไกรเธียรนุกุลแชร์แมนออฟเดอะแมตช์ retinal detachment advanced Men apocalypse ควาย machinist discrimination and determination to Drive Thailand reported สุวรรณ STI policy Husband อยู่ไหน think Over Member 7 o’clock industrialization with Government Agency Section and International organisation industrious Thailand distances palatal in Trade and Investment and hospitals Credit support ภูมิพล Group ในช่วงถัดไปอาจจะเป็นการผ่าตัด คาถาพิเศษหัวข้อจุดประกายอุตสาหกรรมไทยสร้างเศรษฐกิจใหม่นำประเทศสู่ ความยั่งยืนเป็นเกียรติอย่างยิ่งค่ะที่วันนี้นะคะเราจะได้รับฟังวิสัยทัศน์จากท่านนายกรัฐมนตรี แพทองธารชินวัตรค่ะ moment We Have requested diversity and Change The Future of Thailand Under the sea Industry professionals according to Welcome Prime minister แพทองธารชินวัตรขอเรียนเชิญคุณแพทองธาร ธนวัฒน์การยกรัฐมนตรีด้านบนเวทีค่ะ ถ้าท่านนายกก็จะกล่าวปิดของท่านนะคะ ค่ะท่านนายกกล่าวปิดจบเรียบร้อยค่ะ ขอขอบพระคุณคุณแพทองธารชินวัตรมากๆเลยนะคะและขอเรียนเชิญท่านนะคะ เวที ต่อสำหรับพิธีเปิดงานในลำดับถัด ไปด้วยค่ะ socrative.com minima ทองธารชินวัตร psychoanalysis Night tingle โชว์นม Reading The Nation to sustainability official Opening ceremony in the next station โอกาสนี้นะคะขอเรียนเชิญผู้ร่วมทำพิธี เปิดงาน fbi Expo 2025 อย่างเป็นทางการได้บนเวทีค่ะขอเรียนเชิญ เกรียงไกรเธียรนุกุลประธานสภาอุตสาหกรรมแห่งประเทศไทย คุณภูมิธรรมเวชยชัยรัฐมนตรีว่าการกระทรวงกลาโหม คุณมาริษเสงี่ยมพงษ์รัฐมนตรีว่าการกระทรวงการต่างประเทศ ลำดับถัดไปค่ะขอเรียนเชิญคุณพิชัยนริพทะพันธุ์รัฐมนตรีว่าการกระทรวงพาณิชย์ ถัดไปนะคะขอเรียนเชิญคุณเอกนัฏพร้อมพันธุ์รัฐมนตรีว่าการ กระทรวงอุตสาหกรรมด้านบนเวทีเลยค่ะ ผ่านแล้วถัดไปคุณจิราพรสินธุไพรรัฐมนตรีประจำสำนักนายก รัฐมนตรีขา คุณอภิชิตประสพรัตน์รองประธานสภาอุตสาหกรรมแห่งประเทศไทยและประธานคณะทำงาน Ti Expo ค่ะ ลำดับถัดไปนะคะขอเรียนเชิญคุณทวีปิยะพัฒนารองประธานอาวุโส สภาอุตสาหกรรมแห่งประเทศไทยค่ะ คุณกฤษ นิ่มแสงเลขาธิการสภาอุตสาหกรรมแห่งประเทศไทยค่ะและในลำดับสุดท้ายนะคะ ขอเรียนเชิญคุณพยุงศักดิ์ชาติสุทธิผล ประธานกิตติมศักดิ์สภาอุตสาหกรรมแห่งประเทศไทยด้านบนเวทีเพื่อทำพิธีเปิดร่วมกันค่ะ ขณะนี้นะคะทุกท่านยืนประจำตำแหน่งพร้อมแล้วนะ ขอให้ทั้ง 2 ท่านนะคะแต่มือ ลงบนสัญลักษณ์สามเหลี่ยมเพื่อสื่อถึงการร่วมกันเสริมพลังขับเคลื่อนอุตสาหกรรมไทย รายการเปิดงาน fbi XO 2025 อย่างเป็นทางการนะคะ jisoo two thousand Twenty Five House Down Together ฝ้าย Shoes ว่าน ถ้าขอเสียงปรบมือหน่อยค่ะพี่นี่เปิดงาน sgis โปร 2025 ได้เริ่มต้นขึ้นอย่างเป็นทางการแล้วค่ะและนี่นะคะนับเป็นก้าวสำคัญในการ โครงสร้างศักยภาพของภาคอุตสาหกรรมไทยให้เติบโตอย่างมั่นคงนะคะและก้าวทันต่อการเปลี่ยนแปลงของโลกด้วยค่ะ ต้องขอขอบพระคุณทุกท่านบนเวทีมากๆนะคะและขอเรียนเชิญนะคะให้ทุกท่านนะคะอยู่บนเวที เพื่อถ่ายภาพร่วมกันใน ไปนะคะ ตอนนี้น่าจะเป็น Shot แรกนะคะที่เป็นพิธีเปิดค่ะ ขอบคุณทุกท่านมากนะคะเดี๋ยวเราต้องถ่ายรูปร่วมกันในซอยถัดไปนะคะในลำดับถัดไปนะคะขอเรียนเชิญท่าน อัครราชทูตราคาถูกตามรูปด้านบนเวทีเพื่อถ่ายรูปร่วมกันค่ะ May I invite restricted ลงท้ายขวาๆหน่อยก็ได้ ถ้าต้องขอขอบคุณท่านเอกอัครราชทูตนะคะแล้วก็คณะทูตานุทูต บ้านนะคะ ผ่า thank you and you May I invite you to Try To See ขาในลำดับถัดไปนะคะขอเรียนเชิญทุกท่านนะคะยืนบนเวทีเพื่อถ่ายรูปในลำ ไปต่อไหนคะโอกาสนี้ค่ะขอเรียนเชิญรองประธานคณะกรรมการจัดงาน fcr โสดนะคะ รัฐมนตรี ช่วยว่าการกระทรวงการคลังคุณจุลพันธ์อมรวิวัฒน์ค่ะ ไปนะคะขอเรียนเชิญรัฐมนตรีช่วยว่าการกระทรวงการคลังคุณเผ่าภูมิโรจนสกุล และรัฐมนตรีช่วยว่าการกระทรวงการสาธารณสุข คุณ เดช ข่าวทองนะคะแล้วก็ขอเรียนเชิญผู้ช่วยรัฐมนตรีที่ รัฐมนตรีปลัดกระทรวงเลขาธิการผู้อำนวยการรองผู้อำนวยการ พอดีกรมรองปลัดและรองอธิบดีด้านบน วิธีทา ไปหาต้องขอขอบพระคุณทุกท่านอีกครั้งนะคะ สำหรับคณะผู้ที่ทำพิธีเปิดนะคะขอ เรียนเชิญท่านอยู่บนเวทีต่อสำหรับถ่ายภาพในช่วงถัดไปค่ะโอกาสนี้นะคะขอเรียนเชิญ ประสิทธิ์บุญดวงประเสริฐประธานคณะ ผู้บริหารบริษัทเจริญโภคภัณฑ์จำกัดมหาชนค่ะ คุณส้มพิศศรีน้อยใจบุญกรรมการผู้จัดการบริษัทเอกรัฐ จำกัดมหาชนค่ะดรชญาน์จันทวสุรองกรรมการผู้จัดการใหญ่ ประยุทธ์องค์กรบริษัทปตทจำกัดมหาชนค่ะ คุณภูริพันธ์บุนนาครองผู้อำนวยการสำนักงานส่งเสริมการจัดประชุมและนิทรรศการสำนักงานส่ง เสริมการจัดประชุมและนิทรรศการองค์การมหาชนค่ะ อันนี้ก็นะคะก็จะเชิญอีก 25 ท่านขึ้นมาบนเวทีนะคะเพื่อถ่ายรูปร่วมกันค่ะ ต้องขอขอบคุณทุกท่านอีกครั้งนะคะ ขอขอบคุณผู้สนับสนุนภาคเอกชนทุกท่านค่ะและสำหรับผู้พิการ ทำพิธีเปิดนะคะเดี๋ยวจะทายกันในช่วงสุดท้ายร่วมกันอีกครั้งนึงค่ะต้องการนี้นะคะ ขอเรียนเชิญคณะกรรมการจัดงาน FC ISO 2015 ทุกท่านด้านบนเวทีเพื่อถ่ายภาพร่วมกันค่ะ บล็อกกิ้งนี้ครับ ก่อนนะครับนิดนึงผมผมฝากเช็คทาง ช่างภาพได้ไหมครับ ถ้าเกิดช่างภาพอยู่ต่ำมากแล้วเนี่ยนะครับ คนข้างหน้าหมดจะตัวใหญ่แล้วก็จะฟัง แถวตรงนี้หมดเลยนะครับเหลือตรงตรงกลางเลยมองเห็น นะครับ คือถ้าเกิด ช่างภาพยิ่งอยู่สูงเท่าไหร่ ถ้ามันแก้ไขออกมาแล้วเป็น Step อย่างที่เราอยากจะได้ ฝากดูไว้ไหม สภาพไม่ไหวใช่ไหมครับต้องมีสเตจที่ยกสูงใช่ไหม ถูก ไม่แล้วเราได้เตรียม Step กับ สเปคที่สูงไม่ต้องสูงประมาณนึงเลยนะ สเต็ปปกติที่เมื่อวานมายืนถ่ายอยู่นะ ส่งมานานไม่งั้นไม่น่าจะได้ ok ครับ ต้องขอขอบพระคุณทุกท่านบนเวทีอีกครั้งนะคะ Thank You Thank You jeducation สำหรับตอนนี้นะคะ วันนี้พี่เปิดงานเว็บไซต์ Expo 2015 emulating Thailand Future เติมพลัง อุตสาหกรรมไทยเพื่ออนาคตไทยยั่งยืนได้ดำเนินการมาถึงช่วงสุดท้ายแล้วนะคะ หลังจากพิธีการบนเวทีตอนนี้ขอเรียนเชิญทุกท่านร่วม ชมบูธและ ร่วมกิจกรรมได้ตลอดถึง 19:00 น นะคะ ขาต้องขอขอบคุณทุกท่านบนเวทีอีกครั้งนะคะ ใช่ค่ะ ลงไปด้านล่างใช่ไหมคะ คุยกับมันก่อน หนังออนไล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ASR งาน FTI EXPO 2025 ศูนย์สิริกิติ์ Hall 5-8</dc:title>
  <dc:creator/>
  <cp:keywords/>
  <dcterms:created xsi:type="dcterms:W3CDTF">2025-02-12T16:12:07Z</dcterms:created>
  <dcterms:modified xsi:type="dcterms:W3CDTF">2025-02-12T16:1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2 กุมภาพันธ์ 2568 เวลา 21.08 น.</vt:lpwstr>
  </property>
  <property fmtid="{D5CDD505-2E9C-101B-9397-08002B2CF9AE}" pid="3" name="subtitle">
    <vt:lpwstr/>
  </property>
</Properties>
</file>